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9ECBB" w14:textId="77777777" w:rsidR="008A5ADC" w:rsidRDefault="008A5ADC" w:rsidP="00D62E4A">
      <w:pPr>
        <w:spacing w:after="0"/>
        <w:jc w:val="right"/>
      </w:pPr>
    </w:p>
    <w:tbl>
      <w:tblPr>
        <w:tblStyle w:val="TabloKlavuzu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0348"/>
      </w:tblGrid>
      <w:tr w:rsidR="008A5ADC" w:rsidRPr="005408C3" w14:paraId="57F28CD7" w14:textId="77777777" w:rsidTr="00906759">
        <w:trPr>
          <w:trHeight w:val="2348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AB9E79" w14:textId="77777777" w:rsidR="008A5ADC" w:rsidRPr="005408C3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1-</w:t>
            </w:r>
            <w:r w:rsidR="008A5ADC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 xml:space="preserve"> ÖĞRENCİ BİLGİLERİ</w:t>
            </w:r>
          </w:p>
          <w:p w14:paraId="16EB47F3" w14:textId="77777777"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ADI SOYADI                             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5B33ED66" w14:textId="77777777"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NUMARASI    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72273DC4" w14:textId="77777777" w:rsidR="00FB65D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66796EA1" w14:textId="77777777" w:rsidR="00E16239" w:rsidRPr="005408C3" w:rsidRDefault="00FB65D9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PROGRAM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 </w:t>
            </w:r>
            <w:r w:rsidR="00B93424" w:rsidRPr="005408C3">
              <w:rPr>
                <w:rFonts w:ascii="Times New Roman" w:hAnsi="Times New Roman" w:cs="Times New Roman"/>
                <w:sz w:val="20"/>
                <w:szCs w:val="20"/>
              </w:rPr>
              <w:t>Yüksek Lisans/</w:t>
            </w:r>
            <w:r w:rsidR="00D370E3" w:rsidRPr="005408C3">
              <w:rPr>
                <w:rFonts w:ascii="Times New Roman" w:hAnsi="Times New Roman" w:cs="Times New Roman"/>
                <w:sz w:val="20"/>
                <w:szCs w:val="20"/>
              </w:rPr>
              <w:t>Doktora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5B95FC04" w14:textId="77777777" w:rsidR="00D370E3" w:rsidRPr="005408C3" w:rsidRDefault="003773C9" w:rsidP="00352C28">
            <w:pPr>
              <w:tabs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DANIŞMAN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FB65D9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</w:rPr>
              <w:tab/>
            </w:r>
            <w:r w:rsidR="00D370E3" w:rsidRPr="005408C3">
              <w:rPr>
                <w:rFonts w:ascii="Times New Roman" w:hAnsi="Times New Roman" w:cs="Times New Roman"/>
                <w:sz w:val="20"/>
              </w:rPr>
              <w:t xml:space="preserve"> DOKTORA TEZ İZLEME KOMİTESİ</w:t>
            </w:r>
          </w:p>
          <w:p w14:paraId="23F20404" w14:textId="77777777"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proofErr w:type="gramEnd"/>
          </w:p>
          <w:p w14:paraId="1690C9C6" w14:textId="77777777" w:rsidR="00D370E3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</w:p>
          <w:p w14:paraId="4B996CDF" w14:textId="77777777" w:rsidR="006D30DA" w:rsidRPr="005408C3" w:rsidRDefault="00D370E3" w:rsidP="00352C28">
            <w:pPr>
              <w:tabs>
                <w:tab w:val="left" w:pos="1170"/>
                <w:tab w:val="left" w:pos="2850"/>
                <w:tab w:val="left" w:pos="6201"/>
              </w:tabs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5408C3">
              <w:rPr>
                <w:rFonts w:ascii="Times New Roman" w:hAnsi="Times New Roman" w:cs="Times New Roman"/>
                <w:sz w:val="20"/>
              </w:rPr>
              <w:tab/>
              <w:t>ÜYE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:</w:t>
            </w:r>
            <w:r w:rsidRPr="005408C3">
              <w:rPr>
                <w:rFonts w:ascii="Times New Roman" w:hAnsi="Times New Roman" w:cs="Times New Roman"/>
                <w:sz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</w:rPr>
              <w:t>/TARİH</w:t>
            </w:r>
            <w:r w:rsidRPr="005408C3">
              <w:rPr>
                <w:rFonts w:ascii="Times New Roman" w:hAnsi="Times New Roman" w:cs="Times New Roman"/>
                <w:sz w:val="20"/>
              </w:rPr>
              <w:t xml:space="preserve"> :</w:t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  <w:r w:rsidR="003773C9" w:rsidRPr="005408C3">
              <w:rPr>
                <w:rFonts w:ascii="Times New Roman" w:hAnsi="Times New Roman" w:cs="Times New Roman"/>
                <w:sz w:val="20"/>
              </w:rPr>
              <w:tab/>
            </w:r>
          </w:p>
        </w:tc>
      </w:tr>
      <w:tr w:rsidR="007F7D8E" w:rsidRPr="005408C3" w14:paraId="15AA82E1" w14:textId="77777777" w:rsidTr="00352C28">
        <w:trPr>
          <w:trHeight w:val="245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11E82E" w14:textId="77777777" w:rsidR="007F7D8E" w:rsidRPr="005408C3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2</w:t>
            </w:r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-</w:t>
            </w:r>
            <w:proofErr w:type="gramStart"/>
            <w:r w:rsidR="007F7D8E" w:rsidRPr="005408C3">
              <w:rPr>
                <w:rFonts w:ascii="Times New Roman" w:hAnsi="Times New Roman" w:cs="Times New Roman"/>
                <w:b/>
                <w:sz w:val="20"/>
                <w:szCs w:val="20"/>
                <w:u w:val="single"/>
              </w:rPr>
              <w:t>TEZ  BİLGİLERİ</w:t>
            </w:r>
            <w:proofErr w:type="gramEnd"/>
          </w:p>
          <w:p w14:paraId="3D04D88B" w14:textId="77777777" w:rsidR="007F7D8E" w:rsidRPr="005408C3" w:rsidRDefault="007F7D8E" w:rsidP="007F7D8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1 .TEZ</w:t>
            </w:r>
            <w:proofErr w:type="gramEnd"/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BAŞLIĞI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7DF4304C" w14:textId="77777777" w:rsidR="00C659AE" w:rsidRPr="005408C3" w:rsidRDefault="00D62E4A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>TEZ KONUSUNUN İLGİLİ OLDUĞU BİLİM DALI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1BEDD1B7" w14:textId="77777777" w:rsidR="00C659AE" w:rsidRPr="005408C3" w:rsidRDefault="00352C28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. TEZ KONUSUNUN AMACI VE KAPSAMI </w:t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C659AE"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0D9327EF" w14:textId="77777777" w:rsidR="00C659AE" w:rsidRPr="005408C3" w:rsidRDefault="00C659AE" w:rsidP="00C659AE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(Tezin amacı ve kapsamı kısaca belirtilecektir)</w:t>
            </w:r>
          </w:p>
          <w:p w14:paraId="616FB61E" w14:textId="77777777" w:rsidR="00C659AE" w:rsidRPr="005408C3" w:rsidRDefault="00C659AE" w:rsidP="00352C28">
            <w:pPr>
              <w:spacing w:line="360" w:lineRule="auto"/>
              <w:rPr>
                <w:rFonts w:ascii="Times New Roman" w:hAnsi="Times New Roman" w:cs="Times New Roman"/>
                <w:sz w:val="20"/>
                <w:u w:val="single"/>
              </w:rPr>
            </w:pPr>
          </w:p>
        </w:tc>
      </w:tr>
      <w:tr w:rsidR="007F7D8E" w:rsidRPr="005408C3" w14:paraId="1D8B04D3" w14:textId="77777777" w:rsidTr="00906759">
        <w:trPr>
          <w:trHeight w:val="151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6BAD62" w14:textId="77777777" w:rsidR="007F7D8E" w:rsidRPr="005408C3" w:rsidRDefault="00C659AE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OLARAK ÖNERİLEN ÖĞRETİM ÜYESİ/ELEMANININ</w:t>
            </w:r>
          </w:p>
          <w:p w14:paraId="42E7528E" w14:textId="77777777" w:rsidR="00C659AE" w:rsidRPr="005408C3" w:rsidRDefault="00C659AE" w:rsidP="00352C28">
            <w:pPr>
              <w:tabs>
                <w:tab w:val="left" w:pos="2820"/>
                <w:tab w:val="left" w:pos="3390"/>
                <w:tab w:val="center" w:pos="5155"/>
                <w:tab w:val="left" w:pos="6343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ÜNVANI ADI SOYAD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: 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İMZA</w:t>
            </w:r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gramStart"/>
            <w:r w:rsidR="00352C28" w:rsidRPr="005408C3">
              <w:rPr>
                <w:rFonts w:ascii="Times New Roman" w:hAnsi="Times New Roman" w:cs="Times New Roman"/>
                <w:sz w:val="20"/>
                <w:szCs w:val="20"/>
              </w:rPr>
              <w:t>TARİH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proofErr w:type="gramEnd"/>
          </w:p>
          <w:p w14:paraId="3F56F624" w14:textId="77777777"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KURUMU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  <w:p w14:paraId="062D93C8" w14:textId="77777777" w:rsidR="00C659AE" w:rsidRPr="005408C3" w:rsidRDefault="00C659AE" w:rsidP="00C659AE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>ANABİLİM DALI</w:t>
            </w:r>
            <w:r w:rsidRPr="005408C3">
              <w:rPr>
                <w:rFonts w:ascii="Times New Roman" w:hAnsi="Times New Roman" w:cs="Times New Roman"/>
                <w:sz w:val="20"/>
                <w:szCs w:val="20"/>
              </w:rPr>
              <w:tab/>
              <w:t>:</w:t>
            </w:r>
          </w:p>
        </w:tc>
      </w:tr>
      <w:tr w:rsidR="00C659AE" w:rsidRPr="005408C3" w14:paraId="5EFBAB73" w14:textId="77777777" w:rsidTr="00906759">
        <w:trPr>
          <w:trHeight w:val="1361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44C9B9" w14:textId="77777777" w:rsidR="00C659AE" w:rsidRPr="005408C3" w:rsidRDefault="008B38F1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 TALEP</w:t>
            </w:r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gramStart"/>
            <w:r w:rsidR="00C659AE"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GEREKÇESİ :</w:t>
            </w:r>
            <w:proofErr w:type="gramEnd"/>
          </w:p>
        </w:tc>
      </w:tr>
      <w:tr w:rsidR="00C659AE" w:rsidRPr="005408C3" w14:paraId="1D5CBB67" w14:textId="77777777" w:rsidTr="00906759">
        <w:trPr>
          <w:trHeight w:val="1537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ED54AF" w14:textId="77777777" w:rsidR="00C659AE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KİNCİ TEZ DANIŞMANININ TEZE YAPACAĞI BİLİMSEL KATKILAR</w:t>
            </w:r>
          </w:p>
          <w:p w14:paraId="66D6ABB7" w14:textId="77777777"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1)</w:t>
            </w:r>
          </w:p>
          <w:p w14:paraId="54868C48" w14:textId="77777777"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2)</w:t>
            </w:r>
          </w:p>
          <w:p w14:paraId="48C08936" w14:textId="77777777" w:rsidR="003773C9" w:rsidRPr="005408C3" w:rsidRDefault="003773C9" w:rsidP="00013247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3)</w:t>
            </w:r>
          </w:p>
        </w:tc>
      </w:tr>
      <w:tr w:rsidR="00352C28" w:rsidRPr="005408C3" w14:paraId="05120B26" w14:textId="77777777" w:rsidTr="00352C28">
        <w:trPr>
          <w:trHeight w:val="1294"/>
          <w:jc w:val="center"/>
        </w:trPr>
        <w:tc>
          <w:tcPr>
            <w:tcW w:w="103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8E2FA5" w14:textId="77777777"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EC67C86" w14:textId="77777777"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360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UYGUNDUR</w:t>
            </w:r>
          </w:p>
          <w:p w14:paraId="0FA3E145" w14:textId="77777777"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EABD BAŞKANI</w:t>
            </w:r>
          </w:p>
          <w:p w14:paraId="1D05DD93" w14:textId="77777777" w:rsidR="00352C28" w:rsidRPr="005408C3" w:rsidRDefault="00352C28" w:rsidP="00352C28">
            <w:pPr>
              <w:tabs>
                <w:tab w:val="center" w:pos="5155"/>
                <w:tab w:val="left" w:pos="8640"/>
              </w:tabs>
              <w:spacing w:line="276" w:lineRule="auto"/>
              <w:ind w:left="7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408C3">
              <w:rPr>
                <w:rFonts w:ascii="Times New Roman" w:hAnsi="Times New Roman" w:cs="Times New Roman"/>
                <w:b/>
                <w:sz w:val="20"/>
                <w:szCs w:val="20"/>
              </w:rPr>
              <w:t>İMZA/TARİH</w:t>
            </w:r>
          </w:p>
        </w:tc>
      </w:tr>
    </w:tbl>
    <w:p w14:paraId="204273DE" w14:textId="77777777" w:rsidR="00187E07" w:rsidRPr="005408C3" w:rsidRDefault="00187E07" w:rsidP="00D62E4A">
      <w:pPr>
        <w:rPr>
          <w:rFonts w:ascii="Times New Roman" w:hAnsi="Times New Roman" w:cs="Times New Roman"/>
        </w:rPr>
      </w:pPr>
    </w:p>
    <w:sectPr w:rsidR="00187E07" w:rsidRPr="005408C3" w:rsidSect="009067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10" w:right="567" w:bottom="510" w:left="567" w:header="11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E13B4" w14:textId="77777777" w:rsidR="005774E7" w:rsidRDefault="005774E7" w:rsidP="004531D3">
      <w:pPr>
        <w:spacing w:after="0" w:line="240" w:lineRule="auto"/>
      </w:pPr>
      <w:r>
        <w:separator/>
      </w:r>
    </w:p>
  </w:endnote>
  <w:endnote w:type="continuationSeparator" w:id="0">
    <w:p w14:paraId="444B0D78" w14:textId="77777777" w:rsidR="005774E7" w:rsidRDefault="005774E7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83021" w14:textId="77777777" w:rsidR="00737E65" w:rsidRDefault="00737E6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2087" w14:textId="77777777" w:rsidR="00B93424" w:rsidRDefault="00B93424" w:rsidP="00B93424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 bilg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5408C3">
      <w:rPr>
        <w:rFonts w:ascii="Times New Roman" w:hAnsi="Times New Roman" w:cs="Times New Roman"/>
        <w:b/>
        <w:color w:val="000000"/>
        <w:sz w:val="20"/>
        <w:szCs w:val="20"/>
      </w:rPr>
      <w:t>an formlar geçersiz sayılmaktadı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6D17D613" w14:textId="77777777" w:rsidR="00B93424" w:rsidRPr="00737E65" w:rsidRDefault="003C5713" w:rsidP="00B93424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F008F4" w:rsidRPr="00737E65">
      <w:rPr>
        <w:rFonts w:ascii="Times New Roman" w:hAnsi="Times New Roman" w:cs="Times New Roman"/>
        <w:sz w:val="20"/>
        <w:szCs w:val="20"/>
      </w:rPr>
      <w:t>K-FRM-33</w:t>
    </w:r>
    <w:r w:rsidR="003B74A2">
      <w:rPr>
        <w:rFonts w:ascii="Times New Roman" w:hAnsi="Times New Roman" w:cs="Times New Roman"/>
        <w:sz w:val="20"/>
        <w:szCs w:val="20"/>
      </w:rPr>
      <w:t>4/</w:t>
    </w:r>
    <w:r w:rsidR="00B93424" w:rsidRPr="00737E65">
      <w:rPr>
        <w:rFonts w:ascii="Times New Roman" w:hAnsi="Times New Roman" w:cs="Times New Roman"/>
        <w:sz w:val="20"/>
        <w:szCs w:val="20"/>
      </w:rPr>
      <w:t>00</w:t>
    </w:r>
  </w:p>
  <w:p w14:paraId="467C7AA2" w14:textId="77777777" w:rsidR="00B93424" w:rsidRDefault="00B93424" w:rsidP="00B93424">
    <w:pPr>
      <w:pStyle w:val="AltBilgi"/>
    </w:pPr>
  </w:p>
  <w:p w14:paraId="307969B3" w14:textId="77777777" w:rsidR="004531D3" w:rsidRDefault="004531D3">
    <w:pPr>
      <w:pStyle w:val="AltBilgi"/>
    </w:pPr>
  </w:p>
  <w:p w14:paraId="3CD8D17E" w14:textId="77777777" w:rsidR="004531D3" w:rsidRDefault="004531D3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3C22B" w14:textId="77777777" w:rsidR="00737E65" w:rsidRDefault="00737E6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3D4EE" w14:textId="77777777" w:rsidR="005774E7" w:rsidRDefault="005774E7" w:rsidP="004531D3">
      <w:pPr>
        <w:spacing w:after="0" w:line="240" w:lineRule="auto"/>
      </w:pPr>
      <w:r>
        <w:separator/>
      </w:r>
    </w:p>
  </w:footnote>
  <w:footnote w:type="continuationSeparator" w:id="0">
    <w:p w14:paraId="0B2A9B2F" w14:textId="77777777" w:rsidR="005774E7" w:rsidRDefault="005774E7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979F6" w14:textId="77777777" w:rsidR="00737E65" w:rsidRDefault="00737E65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070"/>
      <w:gridCol w:w="8278"/>
    </w:tblGrid>
    <w:tr w:rsidR="00BE2868" w14:paraId="3C97DFFA" w14:textId="77777777" w:rsidTr="007F053C">
      <w:trPr>
        <w:cantSplit/>
        <w:trHeight w:val="1680"/>
        <w:jc w:val="center"/>
      </w:trPr>
      <w:tc>
        <w:tcPr>
          <w:tcW w:w="1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3F7A94E9" w14:textId="77777777" w:rsidR="00BE2868" w:rsidRDefault="00BE2868" w:rsidP="007F053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inline distT="0" distB="0" distL="0" distR="0" wp14:anchorId="497AD634" wp14:editId="08786B6D">
                <wp:extent cx="817349" cy="798230"/>
                <wp:effectExtent l="19050" t="0" r="1801" b="0"/>
                <wp:docPr id="2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7349" cy="798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00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5CAF9213" w14:textId="77777777" w:rsidR="00BE2868" w:rsidRPr="00737E65" w:rsidRDefault="00BE2868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 w:rsidRPr="00737E65">
            <w:rPr>
              <w:rFonts w:ascii="Times New Roman" w:hAnsi="Times New Roman" w:cs="Times New Roman"/>
              <w:b/>
              <w:sz w:val="32"/>
              <w:szCs w:val="32"/>
            </w:rPr>
            <w:t>DİCLE ÜNİVERSİTESİ</w:t>
          </w:r>
        </w:p>
        <w:p w14:paraId="5683BE2A" w14:textId="77777777" w:rsidR="00BE2868" w:rsidRPr="00737E65" w:rsidRDefault="0053738F" w:rsidP="00737E65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sz w:val="32"/>
              <w:szCs w:val="32"/>
            </w:rPr>
            <w:t xml:space="preserve">SOSYAL BİLİMLER </w:t>
          </w:r>
          <w:r w:rsidR="00BE2868" w:rsidRPr="00737E65">
            <w:rPr>
              <w:rFonts w:ascii="Times New Roman" w:hAnsi="Times New Roman" w:cs="Times New Roman"/>
              <w:b/>
              <w:sz w:val="32"/>
              <w:szCs w:val="32"/>
            </w:rPr>
            <w:t>ENSTİTÜSÜ</w:t>
          </w:r>
        </w:p>
        <w:p w14:paraId="1723343E" w14:textId="77777777" w:rsidR="00BE2868" w:rsidRPr="00F008F4" w:rsidRDefault="00BE2868" w:rsidP="00737E65">
          <w:pPr>
            <w:spacing w:after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737E65">
            <w:rPr>
              <w:rFonts w:ascii="Times New Roman" w:hAnsi="Times New Roman" w:cs="Times New Roman"/>
              <w:b/>
              <w:bCs/>
              <w:sz w:val="32"/>
              <w:szCs w:val="32"/>
            </w:rPr>
            <w:t>İKİNCİ TEZ DANIŞMANI ÖNERİ FORMU</w:t>
          </w:r>
        </w:p>
      </w:tc>
    </w:tr>
  </w:tbl>
  <w:p w14:paraId="29784F2A" w14:textId="77777777" w:rsidR="00F008F4" w:rsidRDefault="00F008F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428B9" w14:textId="77777777" w:rsidR="00737E65" w:rsidRDefault="00737E65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qgUAe7Y3cCwAAAA="/>
  </w:docVars>
  <w:rsids>
    <w:rsidRoot w:val="00187E07"/>
    <w:rsid w:val="000037DA"/>
    <w:rsid w:val="00013247"/>
    <w:rsid w:val="000300BC"/>
    <w:rsid w:val="00064809"/>
    <w:rsid w:val="00080641"/>
    <w:rsid w:val="0009666B"/>
    <w:rsid w:val="000A74EF"/>
    <w:rsid w:val="00122384"/>
    <w:rsid w:val="00130204"/>
    <w:rsid w:val="00137448"/>
    <w:rsid w:val="00143E3E"/>
    <w:rsid w:val="001819CF"/>
    <w:rsid w:val="00187E07"/>
    <w:rsid w:val="001C6572"/>
    <w:rsid w:val="001E1937"/>
    <w:rsid w:val="001F2E98"/>
    <w:rsid w:val="00210D36"/>
    <w:rsid w:val="002279CB"/>
    <w:rsid w:val="002333C1"/>
    <w:rsid w:val="002A49A8"/>
    <w:rsid w:val="002C2190"/>
    <w:rsid w:val="00330AEF"/>
    <w:rsid w:val="00334444"/>
    <w:rsid w:val="00335695"/>
    <w:rsid w:val="0035030D"/>
    <w:rsid w:val="00352C28"/>
    <w:rsid w:val="003773C9"/>
    <w:rsid w:val="00381BD9"/>
    <w:rsid w:val="00392A5B"/>
    <w:rsid w:val="003A27BE"/>
    <w:rsid w:val="003B74A2"/>
    <w:rsid w:val="003C5713"/>
    <w:rsid w:val="003C6628"/>
    <w:rsid w:val="003E6961"/>
    <w:rsid w:val="003F7C71"/>
    <w:rsid w:val="004179BE"/>
    <w:rsid w:val="00421308"/>
    <w:rsid w:val="0044524E"/>
    <w:rsid w:val="004531D3"/>
    <w:rsid w:val="004543A2"/>
    <w:rsid w:val="004827BC"/>
    <w:rsid w:val="004A2502"/>
    <w:rsid w:val="004C125A"/>
    <w:rsid w:val="00532393"/>
    <w:rsid w:val="00532E6B"/>
    <w:rsid w:val="0053738F"/>
    <w:rsid w:val="005408C3"/>
    <w:rsid w:val="005575F1"/>
    <w:rsid w:val="005774E7"/>
    <w:rsid w:val="005D4D57"/>
    <w:rsid w:val="00611394"/>
    <w:rsid w:val="006518A0"/>
    <w:rsid w:val="00661570"/>
    <w:rsid w:val="006743B5"/>
    <w:rsid w:val="00686F93"/>
    <w:rsid w:val="006A33F9"/>
    <w:rsid w:val="006D30DA"/>
    <w:rsid w:val="00737E65"/>
    <w:rsid w:val="007A2676"/>
    <w:rsid w:val="007E0644"/>
    <w:rsid w:val="007F4C66"/>
    <w:rsid w:val="007F5AB8"/>
    <w:rsid w:val="007F7D8E"/>
    <w:rsid w:val="008116A0"/>
    <w:rsid w:val="00822C30"/>
    <w:rsid w:val="00831EF8"/>
    <w:rsid w:val="008430F4"/>
    <w:rsid w:val="00843487"/>
    <w:rsid w:val="00844DF5"/>
    <w:rsid w:val="00865F19"/>
    <w:rsid w:val="008727F6"/>
    <w:rsid w:val="008A5ADC"/>
    <w:rsid w:val="008B38F1"/>
    <w:rsid w:val="008D6B1B"/>
    <w:rsid w:val="008F171E"/>
    <w:rsid w:val="00901840"/>
    <w:rsid w:val="00906759"/>
    <w:rsid w:val="00912D3F"/>
    <w:rsid w:val="009A4EBE"/>
    <w:rsid w:val="009E3380"/>
    <w:rsid w:val="009F6091"/>
    <w:rsid w:val="00A10262"/>
    <w:rsid w:val="00A66876"/>
    <w:rsid w:val="00AA4CB4"/>
    <w:rsid w:val="00AC38DA"/>
    <w:rsid w:val="00AD7E41"/>
    <w:rsid w:val="00B24E1B"/>
    <w:rsid w:val="00B717FB"/>
    <w:rsid w:val="00B90B18"/>
    <w:rsid w:val="00B930AD"/>
    <w:rsid w:val="00B93424"/>
    <w:rsid w:val="00B966EB"/>
    <w:rsid w:val="00BE2868"/>
    <w:rsid w:val="00C14492"/>
    <w:rsid w:val="00C179ED"/>
    <w:rsid w:val="00C24364"/>
    <w:rsid w:val="00C644F5"/>
    <w:rsid w:val="00C659AE"/>
    <w:rsid w:val="00C71B86"/>
    <w:rsid w:val="00CB181F"/>
    <w:rsid w:val="00CB5B1C"/>
    <w:rsid w:val="00D04846"/>
    <w:rsid w:val="00D06C03"/>
    <w:rsid w:val="00D370E3"/>
    <w:rsid w:val="00D62E4A"/>
    <w:rsid w:val="00D70A7A"/>
    <w:rsid w:val="00D91BFC"/>
    <w:rsid w:val="00D92705"/>
    <w:rsid w:val="00DB2681"/>
    <w:rsid w:val="00DC7DD8"/>
    <w:rsid w:val="00DD264D"/>
    <w:rsid w:val="00E16239"/>
    <w:rsid w:val="00E2792A"/>
    <w:rsid w:val="00E405B7"/>
    <w:rsid w:val="00EA0751"/>
    <w:rsid w:val="00EB419C"/>
    <w:rsid w:val="00EE4628"/>
    <w:rsid w:val="00F008F4"/>
    <w:rsid w:val="00F2443F"/>
    <w:rsid w:val="00F42ACF"/>
    <w:rsid w:val="00F8468C"/>
    <w:rsid w:val="00F94A1A"/>
    <w:rsid w:val="00F97A78"/>
    <w:rsid w:val="00FB6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5AB1C04"/>
  <w15:docId w15:val="{3E44D9DC-9EB0-4DEB-AC8D-2416E361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24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8A5A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531D3"/>
  </w:style>
  <w:style w:type="paragraph" w:styleId="AltBilgi">
    <w:name w:val="footer"/>
    <w:basedOn w:val="Normal"/>
    <w:link w:val="AltBilgiChar"/>
    <w:uiPriority w:val="99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A1B61B-7D09-45E1-A847-ADA6B2975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nurettin menteş</cp:lastModifiedBy>
  <cp:revision>2</cp:revision>
  <cp:lastPrinted>2016-08-25T11:42:00Z</cp:lastPrinted>
  <dcterms:created xsi:type="dcterms:W3CDTF">2021-06-19T13:13:00Z</dcterms:created>
  <dcterms:modified xsi:type="dcterms:W3CDTF">2021-06-19T13:13:00Z</dcterms:modified>
</cp:coreProperties>
</file>